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A6FB9" w14:textId="77777777" w:rsidR="00485E8E" w:rsidRDefault="00485E8E" w:rsidP="00485E8E">
      <w:pPr>
        <w:rPr>
          <w:b/>
          <w:u w:val="single"/>
        </w:rPr>
      </w:pPr>
      <w:r>
        <w:rPr>
          <w:b/>
          <w:u w:val="single"/>
        </w:rPr>
        <w:t>Notebook 0</w:t>
      </w:r>
    </w:p>
    <w:p w14:paraId="2DDCAE13" w14:textId="77777777" w:rsidR="00485E8E" w:rsidRDefault="00485E8E" w:rsidP="00485E8E">
      <w:r>
        <w:t>ELEC 3040/3050 Spring 2021</w:t>
      </w:r>
    </w:p>
    <w:p w14:paraId="060EECA4" w14:textId="77777777" w:rsidR="00485E8E" w:rsidRDefault="00485E8E" w:rsidP="00485E8E">
      <w:r>
        <w:t>By Jacob Howard, Undergraduate Computer Engineering</w:t>
      </w:r>
    </w:p>
    <w:p w14:paraId="0623327C" w14:textId="334F41D6" w:rsidR="00D3307C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9D7F4B" w14:textId="16E22F2A" w:rsidR="00663190" w:rsidRPr="00663190" w:rsidRDefault="00663190" w:rsidP="00663190">
      <w:r>
        <w:rPr>
          <w:b/>
          <w:u w:val="single"/>
        </w:rPr>
        <w:t>Objective</w:t>
      </w:r>
    </w:p>
    <w:p w14:paraId="0DA1686A" w14:textId="042F731E" w:rsidR="0090251F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307C">
        <w:rPr>
          <w:rFonts w:ascii="Times New Roman" w:hAnsi="Times New Roman" w:cs="Times New Roman"/>
          <w:sz w:val="24"/>
          <w:szCs w:val="24"/>
        </w:rPr>
        <w:tab/>
        <w:t xml:space="preserve">The objective of this lab </w:t>
      </w:r>
      <w:r w:rsidR="00277680" w:rsidRPr="00277680">
        <w:rPr>
          <w:rFonts w:ascii="Times New Roman" w:hAnsi="Times New Roman" w:cs="Times New Roman"/>
          <w:sz w:val="24"/>
          <w:szCs w:val="24"/>
        </w:rPr>
        <w:t xml:space="preserve">review processes for creating, </w:t>
      </w:r>
      <w:proofErr w:type="gramStart"/>
      <w:r w:rsidR="00277680" w:rsidRPr="00277680">
        <w:rPr>
          <w:rFonts w:ascii="Times New Roman" w:hAnsi="Times New Roman" w:cs="Times New Roman"/>
          <w:sz w:val="24"/>
          <w:szCs w:val="24"/>
        </w:rPr>
        <w:t>executing</w:t>
      </w:r>
      <w:proofErr w:type="gramEnd"/>
      <w:r w:rsidR="00277680" w:rsidRPr="00277680">
        <w:rPr>
          <w:rFonts w:ascii="Times New Roman" w:hAnsi="Times New Roman" w:cs="Times New Roman"/>
          <w:sz w:val="24"/>
          <w:szCs w:val="24"/>
        </w:rPr>
        <w:t xml:space="preserve"> and debugging application programs for the </w:t>
      </w:r>
      <w:r w:rsidR="00E074E1" w:rsidRPr="00E074E1">
        <w:rPr>
          <w:rFonts w:ascii="Times New Roman" w:hAnsi="Times New Roman" w:cs="Times New Roman"/>
          <w:sz w:val="24"/>
          <w:szCs w:val="24"/>
        </w:rPr>
        <w:t>STM32L432KCU6 microcontroller</w:t>
      </w:r>
      <w:r w:rsidR="008B2AD7">
        <w:rPr>
          <w:rFonts w:ascii="Times New Roman" w:hAnsi="Times New Roman" w:cs="Times New Roman"/>
          <w:sz w:val="24"/>
          <w:szCs w:val="24"/>
        </w:rPr>
        <w:t>. We were to</w:t>
      </w:r>
      <w:r w:rsidR="008B2AD7" w:rsidRPr="008B2AD7">
        <w:rPr>
          <w:rFonts w:ascii="Times New Roman" w:hAnsi="Times New Roman" w:cs="Times New Roman"/>
          <w:sz w:val="24"/>
          <w:szCs w:val="24"/>
        </w:rPr>
        <w:t xml:space="preserve"> designs a C program, containing a "main" program and two subroutines</w:t>
      </w:r>
      <w:r w:rsidR="008B2AD7">
        <w:rPr>
          <w:rFonts w:ascii="Times New Roman" w:hAnsi="Times New Roman" w:cs="Times New Roman"/>
          <w:sz w:val="24"/>
          <w:szCs w:val="24"/>
        </w:rPr>
        <w:t xml:space="preserve"> (or more if needed)</w:t>
      </w:r>
      <w:r w:rsidR="008B2AD7" w:rsidRPr="008B2AD7">
        <w:rPr>
          <w:rFonts w:ascii="Times New Roman" w:hAnsi="Times New Roman" w:cs="Times New Roman"/>
          <w:sz w:val="24"/>
          <w:szCs w:val="24"/>
        </w:rPr>
        <w:t>, to exercise various general purpose I/O (GPIO) ports and elements of the microcontroller.</w:t>
      </w:r>
      <w:r w:rsidR="00F41275">
        <w:rPr>
          <w:rFonts w:ascii="Times New Roman" w:hAnsi="Times New Roman" w:cs="Times New Roman"/>
          <w:sz w:val="24"/>
          <w:szCs w:val="24"/>
        </w:rPr>
        <w:t xml:space="preserve"> We should be familiar with writing in C, so the main purpose of this lab was to get us used to </w:t>
      </w:r>
      <w:proofErr w:type="spellStart"/>
      <w:r w:rsidR="00F41275">
        <w:rPr>
          <w:rFonts w:ascii="Times New Roman" w:hAnsi="Times New Roman" w:cs="Times New Roman"/>
          <w:sz w:val="24"/>
          <w:szCs w:val="24"/>
        </w:rPr>
        <w:t>seeting</w:t>
      </w:r>
      <w:proofErr w:type="spellEnd"/>
      <w:r w:rsidR="00F41275">
        <w:rPr>
          <w:rFonts w:ascii="Times New Roman" w:hAnsi="Times New Roman" w:cs="Times New Roman"/>
          <w:sz w:val="24"/>
          <w:szCs w:val="24"/>
        </w:rPr>
        <w:t xml:space="preserve"> up</w:t>
      </w:r>
      <w:r w:rsidR="007E5D75">
        <w:rPr>
          <w:rFonts w:ascii="Times New Roman" w:hAnsi="Times New Roman" w:cs="Times New Roman"/>
          <w:sz w:val="24"/>
          <w:szCs w:val="24"/>
        </w:rPr>
        <w:t xml:space="preserve"> the microcontroller ins and ports within our program. This was a difficult task</w:t>
      </w:r>
      <w:r w:rsidR="009E418D">
        <w:rPr>
          <w:rFonts w:ascii="Times New Roman" w:hAnsi="Times New Roman" w:cs="Times New Roman"/>
          <w:sz w:val="24"/>
          <w:szCs w:val="24"/>
        </w:rPr>
        <w:t xml:space="preserve">, as for most of us, this was our </w:t>
      </w:r>
      <w:proofErr w:type="gramStart"/>
      <w:r w:rsidR="009E418D">
        <w:rPr>
          <w:rFonts w:ascii="Times New Roman" w:hAnsi="Times New Roman" w:cs="Times New Roman"/>
          <w:sz w:val="24"/>
          <w:szCs w:val="24"/>
        </w:rPr>
        <w:t>first time</w:t>
      </w:r>
      <w:proofErr w:type="gramEnd"/>
      <w:r w:rsidR="009E418D">
        <w:rPr>
          <w:rFonts w:ascii="Times New Roman" w:hAnsi="Times New Roman" w:cs="Times New Roman"/>
          <w:sz w:val="24"/>
          <w:szCs w:val="24"/>
        </w:rPr>
        <w:t xml:space="preserve"> programing </w:t>
      </w:r>
      <w:r w:rsidR="00935A84">
        <w:rPr>
          <w:rFonts w:ascii="Times New Roman" w:hAnsi="Times New Roman" w:cs="Times New Roman"/>
          <w:sz w:val="24"/>
          <w:szCs w:val="24"/>
        </w:rPr>
        <w:t>like this.</w:t>
      </w:r>
    </w:p>
    <w:p w14:paraId="2B5FF9C0" w14:textId="2428BAEB" w:rsidR="0090251F" w:rsidRPr="0090251F" w:rsidRDefault="0090251F" w:rsidP="0090251F">
      <w:r>
        <w:rPr>
          <w:b/>
          <w:u w:val="single"/>
        </w:rPr>
        <w:t>Pre-Lab</w:t>
      </w:r>
    </w:p>
    <w:p w14:paraId="44DE7769" w14:textId="7B7AB8FE" w:rsidR="000B0AB7" w:rsidRDefault="008677FF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1D15">
        <w:rPr>
          <w:rFonts w:ascii="Times New Roman" w:hAnsi="Times New Roman" w:cs="Times New Roman"/>
          <w:sz w:val="24"/>
          <w:szCs w:val="24"/>
        </w:rPr>
        <w:t>Before Lab, we were supposed to write the code that we would be using</w:t>
      </w:r>
      <w:r w:rsidR="00935A84">
        <w:rPr>
          <w:rFonts w:ascii="Times New Roman" w:hAnsi="Times New Roman" w:cs="Times New Roman"/>
          <w:sz w:val="24"/>
          <w:szCs w:val="24"/>
        </w:rPr>
        <w:t>.</w:t>
      </w:r>
      <w:r w:rsidR="00DA1D15">
        <w:rPr>
          <w:rFonts w:ascii="Times New Roman" w:hAnsi="Times New Roman" w:cs="Times New Roman"/>
          <w:sz w:val="24"/>
          <w:szCs w:val="24"/>
        </w:rPr>
        <w:t xml:space="preserve"> The code </w:t>
      </w:r>
      <w:proofErr w:type="spellStart"/>
      <w:r w:rsidR="00DA1D15">
        <w:rPr>
          <w:rFonts w:ascii="Times New Roman" w:hAnsi="Times New Roman" w:cs="Times New Roman"/>
          <w:sz w:val="24"/>
          <w:szCs w:val="24"/>
        </w:rPr>
        <w:t>concisted</w:t>
      </w:r>
      <w:proofErr w:type="spellEnd"/>
      <w:r w:rsidR="00DA1D15">
        <w:rPr>
          <w:rFonts w:ascii="Times New Roman" w:hAnsi="Times New Roman" w:cs="Times New Roman"/>
          <w:sz w:val="24"/>
          <w:szCs w:val="24"/>
        </w:rPr>
        <w:t xml:space="preserve"> of two </w:t>
      </w:r>
      <w:r w:rsidR="00196256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196256">
        <w:rPr>
          <w:rFonts w:ascii="Times New Roman" w:hAnsi="Times New Roman" w:cs="Times New Roman"/>
          <w:sz w:val="24"/>
          <w:szCs w:val="24"/>
        </w:rPr>
        <w:t>decase</w:t>
      </w:r>
      <w:proofErr w:type="spellEnd"/>
      <w:r w:rsidR="00196256">
        <w:rPr>
          <w:rFonts w:ascii="Times New Roman" w:hAnsi="Times New Roman" w:cs="Times New Roman"/>
          <w:sz w:val="24"/>
          <w:szCs w:val="24"/>
        </w:rPr>
        <w:t>: counters (counters that count up to 9 and then reset)</w:t>
      </w:r>
      <w:r w:rsidR="00C302A6">
        <w:rPr>
          <w:rFonts w:ascii="Times New Roman" w:hAnsi="Times New Roman" w:cs="Times New Roman"/>
          <w:sz w:val="24"/>
          <w:szCs w:val="24"/>
        </w:rPr>
        <w:t>. Counter A, which I had</w:t>
      </w:r>
      <w:r w:rsidR="00E86FEA">
        <w:rPr>
          <w:rFonts w:ascii="Times New Roman" w:hAnsi="Times New Roman" w:cs="Times New Roman"/>
          <w:sz w:val="24"/>
          <w:szCs w:val="24"/>
        </w:rPr>
        <w:t xml:space="preserve"> written has 2 functions, was to have the ability of </w:t>
      </w:r>
      <w:proofErr w:type="gramStart"/>
      <w:r w:rsidR="00E86FEA">
        <w:rPr>
          <w:rFonts w:ascii="Times New Roman" w:hAnsi="Times New Roman" w:cs="Times New Roman"/>
          <w:sz w:val="24"/>
          <w:szCs w:val="24"/>
        </w:rPr>
        <w:t>counting up</w:t>
      </w:r>
      <w:proofErr w:type="gramEnd"/>
      <w:r w:rsidR="00E86FEA">
        <w:rPr>
          <w:rFonts w:ascii="Times New Roman" w:hAnsi="Times New Roman" w:cs="Times New Roman"/>
          <w:sz w:val="24"/>
          <w:szCs w:val="24"/>
        </w:rPr>
        <w:t xml:space="preserve"> to 9, and resetting, but also</w:t>
      </w:r>
      <w:r w:rsidR="004431E7">
        <w:rPr>
          <w:rFonts w:ascii="Times New Roman" w:hAnsi="Times New Roman" w:cs="Times New Roman"/>
          <w:sz w:val="24"/>
          <w:szCs w:val="24"/>
        </w:rPr>
        <w:t xml:space="preserve"> would switch direction and </w:t>
      </w:r>
      <w:proofErr w:type="spellStart"/>
      <w:r w:rsidR="004431E7">
        <w:rPr>
          <w:rFonts w:ascii="Times New Roman" w:hAnsi="Times New Roman" w:cs="Times New Roman"/>
          <w:sz w:val="24"/>
          <w:szCs w:val="24"/>
        </w:rPr>
        <w:t>cound</w:t>
      </w:r>
      <w:proofErr w:type="spellEnd"/>
      <w:r w:rsidR="004431E7">
        <w:rPr>
          <w:rFonts w:ascii="Times New Roman" w:hAnsi="Times New Roman" w:cs="Times New Roman"/>
          <w:sz w:val="24"/>
          <w:szCs w:val="24"/>
        </w:rPr>
        <w:t xml:space="preserve"> down from 9 if a switch was flipped on. Counter B was just supposed to </w:t>
      </w:r>
      <w:proofErr w:type="gramStart"/>
      <w:r w:rsidR="004431E7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="00ED74DB">
        <w:rPr>
          <w:rFonts w:ascii="Times New Roman" w:hAnsi="Times New Roman" w:cs="Times New Roman"/>
          <w:sz w:val="24"/>
          <w:szCs w:val="24"/>
        </w:rPr>
        <w:t xml:space="preserve"> to 9 and reset; it did not change directions.</w:t>
      </w:r>
      <w:r w:rsidR="00507058">
        <w:rPr>
          <w:rFonts w:ascii="Times New Roman" w:hAnsi="Times New Roman" w:cs="Times New Roman"/>
          <w:sz w:val="24"/>
          <w:szCs w:val="24"/>
        </w:rPr>
        <w:t xml:space="preserve"> I wrote my entire code before the Lab to ensure time for testing and </w:t>
      </w:r>
      <w:r w:rsidR="00EA6217">
        <w:rPr>
          <w:rFonts w:ascii="Times New Roman" w:hAnsi="Times New Roman" w:cs="Times New Roman"/>
          <w:sz w:val="24"/>
          <w:szCs w:val="24"/>
        </w:rPr>
        <w:t>other tasks the lab required.</w:t>
      </w:r>
    </w:p>
    <w:p w14:paraId="595CB4AE" w14:textId="196768BF" w:rsidR="00FF2A76" w:rsidRPr="00FF2A76" w:rsidRDefault="00FF2A76" w:rsidP="00FF2A76">
      <w:r>
        <w:rPr>
          <w:b/>
          <w:u w:val="single"/>
        </w:rPr>
        <w:t>In-Lab</w:t>
      </w:r>
    </w:p>
    <w:p w14:paraId="6322501A" w14:textId="08A299B5" w:rsidR="008677FF" w:rsidRDefault="00A85913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lab, w</w:t>
      </w:r>
      <w:r w:rsidR="000B0AB7">
        <w:rPr>
          <w:rFonts w:ascii="Times New Roman" w:hAnsi="Times New Roman" w:cs="Times New Roman"/>
          <w:sz w:val="24"/>
          <w:szCs w:val="24"/>
        </w:rPr>
        <w:t xml:space="preserve">e were supposed to set </w:t>
      </w:r>
      <w:proofErr w:type="gramStart"/>
      <w:r w:rsidR="000B0AB7">
        <w:rPr>
          <w:rFonts w:ascii="Times New Roman" w:hAnsi="Times New Roman" w:cs="Times New Roman"/>
          <w:sz w:val="24"/>
          <w:szCs w:val="24"/>
        </w:rPr>
        <w:t xml:space="preserve">up </w:t>
      </w:r>
      <w:r w:rsidR="00196256">
        <w:rPr>
          <w:rFonts w:ascii="Times New Roman" w:hAnsi="Times New Roman" w:cs="Times New Roman"/>
          <w:sz w:val="24"/>
          <w:szCs w:val="24"/>
        </w:rPr>
        <w:t xml:space="preserve"> </w:t>
      </w:r>
      <w:r w:rsidR="000B0AB7">
        <w:rPr>
          <w:rFonts w:ascii="Times New Roman" w:hAnsi="Times New Roman" w:cs="Times New Roman"/>
          <w:sz w:val="24"/>
          <w:szCs w:val="24"/>
        </w:rPr>
        <w:t>two</w:t>
      </w:r>
      <w:proofErr w:type="gramEnd"/>
      <w:r w:rsidR="000B0AB7">
        <w:rPr>
          <w:rFonts w:ascii="Times New Roman" w:hAnsi="Times New Roman" w:cs="Times New Roman"/>
          <w:sz w:val="24"/>
          <w:szCs w:val="24"/>
        </w:rPr>
        <w:t xml:space="preserve"> switches with our code.</w:t>
      </w:r>
      <w:r>
        <w:rPr>
          <w:rFonts w:ascii="Times New Roman" w:hAnsi="Times New Roman" w:cs="Times New Roman"/>
          <w:sz w:val="24"/>
          <w:szCs w:val="24"/>
        </w:rPr>
        <w:t xml:space="preserve"> I had set up the pins in my code in the Pre-Lab.</w:t>
      </w:r>
      <w:r w:rsidR="000B0AB7">
        <w:rPr>
          <w:rFonts w:ascii="Times New Roman" w:hAnsi="Times New Roman" w:cs="Times New Roman"/>
          <w:sz w:val="24"/>
          <w:szCs w:val="24"/>
        </w:rPr>
        <w:t xml:space="preserve"> Switch 1 </w:t>
      </w:r>
      <w:r w:rsidR="00452D6B">
        <w:rPr>
          <w:rFonts w:ascii="Times New Roman" w:hAnsi="Times New Roman" w:cs="Times New Roman"/>
          <w:sz w:val="24"/>
          <w:szCs w:val="24"/>
        </w:rPr>
        <w:t>(</w:t>
      </w:r>
      <w:r w:rsidR="00452D6B" w:rsidRPr="00452D6B">
        <w:rPr>
          <w:rFonts w:ascii="Times New Roman" w:hAnsi="Times New Roman" w:cs="Times New Roman"/>
          <w:sz w:val="24"/>
          <w:szCs w:val="24"/>
        </w:rPr>
        <w:t>microcontroller I/O port pin PA1</w:t>
      </w:r>
      <w:r w:rsidR="00452D6B">
        <w:rPr>
          <w:rFonts w:ascii="Times New Roman" w:hAnsi="Times New Roman" w:cs="Times New Roman"/>
          <w:sz w:val="24"/>
          <w:szCs w:val="24"/>
        </w:rPr>
        <w:t>) was supposed to turn on and off the entire code.</w:t>
      </w:r>
      <w:r w:rsidR="000E2C90">
        <w:rPr>
          <w:rFonts w:ascii="Times New Roman" w:hAnsi="Times New Roman" w:cs="Times New Roman"/>
          <w:sz w:val="24"/>
          <w:szCs w:val="24"/>
        </w:rPr>
        <w:t xml:space="preserve"> I tried to accomplish this by having a while loop that always looped and checked if Switch 1 was</w:t>
      </w:r>
      <w:r w:rsidR="005066FD">
        <w:rPr>
          <w:rFonts w:ascii="Times New Roman" w:hAnsi="Times New Roman" w:cs="Times New Roman"/>
          <w:sz w:val="24"/>
          <w:szCs w:val="24"/>
        </w:rPr>
        <w:t xml:space="preserve"> 0 or 1 (0 being off and 1 being on). This is where my code first started </w:t>
      </w:r>
      <w:r w:rsidR="005066FD">
        <w:rPr>
          <w:rFonts w:ascii="Times New Roman" w:hAnsi="Times New Roman" w:cs="Times New Roman"/>
          <w:sz w:val="24"/>
          <w:szCs w:val="24"/>
        </w:rPr>
        <w:lastRenderedPageBreak/>
        <w:t>to fail in the debugger.</w:t>
      </w:r>
      <w:r w:rsidR="00980029">
        <w:rPr>
          <w:rFonts w:ascii="Times New Roman" w:hAnsi="Times New Roman" w:cs="Times New Roman"/>
          <w:sz w:val="24"/>
          <w:szCs w:val="24"/>
        </w:rPr>
        <w:t xml:space="preserve"> It did not wait for Switch 1 to be off or on</w:t>
      </w:r>
      <w:r w:rsidR="000339DB">
        <w:rPr>
          <w:rFonts w:ascii="Times New Roman" w:hAnsi="Times New Roman" w:cs="Times New Roman"/>
          <w:sz w:val="24"/>
          <w:szCs w:val="24"/>
        </w:rPr>
        <w:t>.</w:t>
      </w:r>
      <w:r w:rsidR="00980029">
        <w:rPr>
          <w:rFonts w:ascii="Times New Roman" w:hAnsi="Times New Roman" w:cs="Times New Roman"/>
          <w:sz w:val="24"/>
          <w:szCs w:val="24"/>
        </w:rPr>
        <w:t xml:space="preserve"> </w:t>
      </w:r>
      <w:r w:rsidR="000339DB">
        <w:rPr>
          <w:rFonts w:ascii="Times New Roman" w:hAnsi="Times New Roman" w:cs="Times New Roman"/>
          <w:sz w:val="24"/>
          <w:szCs w:val="24"/>
        </w:rPr>
        <w:t>The code</w:t>
      </w:r>
      <w:r w:rsidR="00980029">
        <w:rPr>
          <w:rFonts w:ascii="Times New Roman" w:hAnsi="Times New Roman" w:cs="Times New Roman"/>
          <w:sz w:val="24"/>
          <w:szCs w:val="24"/>
        </w:rPr>
        <w:t xml:space="preserve"> just continued </w:t>
      </w:r>
      <w:r w:rsidR="000339DB">
        <w:rPr>
          <w:rFonts w:ascii="Times New Roman" w:hAnsi="Times New Roman" w:cs="Times New Roman"/>
          <w:sz w:val="24"/>
          <w:szCs w:val="24"/>
        </w:rPr>
        <w:t>to the next step outside of that first loop</w:t>
      </w:r>
      <w:r w:rsidR="00980029">
        <w:rPr>
          <w:rFonts w:ascii="Times New Roman" w:hAnsi="Times New Roman" w:cs="Times New Roman"/>
          <w:sz w:val="24"/>
          <w:szCs w:val="24"/>
        </w:rPr>
        <w:t>.</w:t>
      </w:r>
      <w:r w:rsidR="00B624DB">
        <w:rPr>
          <w:rFonts w:ascii="Times New Roman" w:hAnsi="Times New Roman" w:cs="Times New Roman"/>
          <w:sz w:val="24"/>
          <w:szCs w:val="24"/>
        </w:rPr>
        <w:t xml:space="preserve"> I had trouble fixing this part and even the TA could not figure out the problem. Switch 2 was supposed to flip the first counter from </w:t>
      </w:r>
      <w:proofErr w:type="gramStart"/>
      <w:r w:rsidR="00B624DB">
        <w:rPr>
          <w:rFonts w:ascii="Times New Roman" w:hAnsi="Times New Roman" w:cs="Times New Roman"/>
          <w:sz w:val="24"/>
          <w:szCs w:val="24"/>
        </w:rPr>
        <w:t>counting up</w:t>
      </w:r>
      <w:proofErr w:type="gramEnd"/>
      <w:r w:rsidR="00B624DB">
        <w:rPr>
          <w:rFonts w:ascii="Times New Roman" w:hAnsi="Times New Roman" w:cs="Times New Roman"/>
          <w:sz w:val="24"/>
          <w:szCs w:val="24"/>
        </w:rPr>
        <w:t xml:space="preserve"> to 9 to counting down to 9</w:t>
      </w:r>
      <w:r w:rsidR="00CA5CAA">
        <w:rPr>
          <w:rFonts w:ascii="Times New Roman" w:hAnsi="Times New Roman" w:cs="Times New Roman"/>
          <w:sz w:val="24"/>
          <w:szCs w:val="24"/>
        </w:rPr>
        <w:t>. Since Switch 1 was not working properly, I do not believe Switch 2 was either.</w:t>
      </w:r>
    </w:p>
    <w:p w14:paraId="256F24F1" w14:textId="0511F689" w:rsidR="00E04A7B" w:rsidRDefault="00E04A7B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we had our Switches set up, we were </w:t>
      </w:r>
      <w:r w:rsidR="007C6C2B">
        <w:rPr>
          <w:rFonts w:ascii="Times New Roman" w:hAnsi="Times New Roman" w:cs="Times New Roman"/>
          <w:sz w:val="24"/>
          <w:szCs w:val="24"/>
        </w:rPr>
        <w:t>supposed to write the outputs to 8 LEDs.</w:t>
      </w:r>
      <w:r w:rsidR="000476F8">
        <w:rPr>
          <w:rFonts w:ascii="Times New Roman" w:hAnsi="Times New Roman" w:cs="Times New Roman"/>
          <w:sz w:val="24"/>
          <w:szCs w:val="24"/>
        </w:rPr>
        <w:t xml:space="preserve"> I felt that this part was especially tricky in setting up. I tried setting up the output pins to </w:t>
      </w:r>
      <w:proofErr w:type="gramStart"/>
      <w:r w:rsidR="000476F8">
        <w:rPr>
          <w:rFonts w:ascii="Times New Roman" w:hAnsi="Times New Roman" w:cs="Times New Roman"/>
          <w:sz w:val="24"/>
          <w:szCs w:val="24"/>
        </w:rPr>
        <w:t>PA</w:t>
      </w:r>
      <w:r w:rsidR="00D14B3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14B30">
        <w:rPr>
          <w:rFonts w:ascii="Times New Roman" w:hAnsi="Times New Roman" w:cs="Times New Roman"/>
          <w:sz w:val="24"/>
          <w:szCs w:val="24"/>
        </w:rPr>
        <w:t>12:9] and PA[8:5} like the lab suggested and even tried PB ports.</w:t>
      </w:r>
      <w:r w:rsidR="00DB007D">
        <w:rPr>
          <w:rFonts w:ascii="Times New Roman" w:hAnsi="Times New Roman" w:cs="Times New Roman"/>
          <w:sz w:val="24"/>
          <w:szCs w:val="24"/>
        </w:rPr>
        <w:t xml:space="preserve"> I had no way of testing and providing data as my code was not functioning correctly in lab, and adjustments I mad out of Lab are not possible to be tested</w:t>
      </w:r>
      <w:r w:rsidR="006E3400">
        <w:rPr>
          <w:rFonts w:ascii="Times New Roman" w:hAnsi="Times New Roman" w:cs="Times New Roman"/>
          <w:sz w:val="24"/>
          <w:szCs w:val="24"/>
        </w:rPr>
        <w:t xml:space="preserve"> since we do not have all the lab equipment. Basically, </w:t>
      </w:r>
      <w:proofErr w:type="gramStart"/>
      <w:r w:rsidR="006E3400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6E3400">
        <w:rPr>
          <w:rFonts w:ascii="Times New Roman" w:hAnsi="Times New Roman" w:cs="Times New Roman"/>
          <w:sz w:val="24"/>
          <w:szCs w:val="24"/>
        </w:rPr>
        <w:t>12:9] would be 4 LEDs that displayed a binary number from 1-9</w:t>
      </w:r>
      <w:r w:rsidR="00D95E5A">
        <w:rPr>
          <w:rFonts w:ascii="Times New Roman" w:hAnsi="Times New Roman" w:cs="Times New Roman"/>
          <w:sz w:val="24"/>
          <w:szCs w:val="24"/>
        </w:rPr>
        <w:t xml:space="preserve"> (although </w:t>
      </w:r>
      <w:proofErr w:type="spellStart"/>
      <w:r w:rsidR="00D95E5A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0D95E5A">
        <w:rPr>
          <w:rFonts w:ascii="Times New Roman" w:hAnsi="Times New Roman" w:cs="Times New Roman"/>
          <w:sz w:val="24"/>
          <w:szCs w:val="24"/>
        </w:rPr>
        <w:t xml:space="preserve"> possible to display up to 15). Same with </w:t>
      </w:r>
      <w:proofErr w:type="gramStart"/>
      <w:r w:rsidR="00D95E5A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D95E5A">
        <w:rPr>
          <w:rFonts w:ascii="Times New Roman" w:hAnsi="Times New Roman" w:cs="Times New Roman"/>
          <w:sz w:val="24"/>
          <w:szCs w:val="24"/>
        </w:rPr>
        <w:t>8:5]</w:t>
      </w:r>
      <w:r w:rsidR="00996790">
        <w:rPr>
          <w:rFonts w:ascii="Times New Roman" w:hAnsi="Times New Roman" w:cs="Times New Roman"/>
          <w:sz w:val="24"/>
          <w:szCs w:val="24"/>
        </w:rPr>
        <w:t xml:space="preserve">. We were also asked to make a </w:t>
      </w:r>
      <w:proofErr w:type="gramStart"/>
      <w:r w:rsidR="00996790" w:rsidRPr="00996790">
        <w:rPr>
          <w:rFonts w:ascii="Times New Roman" w:hAnsi="Times New Roman" w:cs="Times New Roman"/>
          <w:i/>
          <w:iCs/>
          <w:sz w:val="24"/>
          <w:szCs w:val="24"/>
        </w:rPr>
        <w:t>delay(</w:t>
      </w:r>
      <w:proofErr w:type="gramEnd"/>
      <w:r w:rsidR="00996790" w:rsidRPr="00996790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996790">
        <w:rPr>
          <w:rFonts w:ascii="Times New Roman" w:hAnsi="Times New Roman" w:cs="Times New Roman"/>
          <w:sz w:val="24"/>
          <w:szCs w:val="24"/>
        </w:rPr>
        <w:t xml:space="preserve"> function to ensure stability of our code.</w:t>
      </w:r>
    </w:p>
    <w:p w14:paraId="1D2BA77C" w14:textId="03433BFE" w:rsidR="00A70D36" w:rsidRDefault="00A70D36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everything was set up properly, we were to wire up our board and test the code. We</w:t>
      </w:r>
      <w:r w:rsidR="00FE56CD">
        <w:rPr>
          <w:rFonts w:ascii="Times New Roman" w:hAnsi="Times New Roman" w:cs="Times New Roman"/>
          <w:sz w:val="24"/>
          <w:szCs w:val="24"/>
        </w:rPr>
        <w:t xml:space="preserve"> were asked to us the </w:t>
      </w:r>
      <w:proofErr w:type="spellStart"/>
      <w:r w:rsidR="00FE56CD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FE56CD">
        <w:rPr>
          <w:rFonts w:ascii="Times New Roman" w:hAnsi="Times New Roman" w:cs="Times New Roman"/>
          <w:sz w:val="24"/>
          <w:szCs w:val="24"/>
        </w:rPr>
        <w:t xml:space="preserve"> software and using Studio digital DIO0 and DIO1</w:t>
      </w:r>
      <w:r w:rsidR="00A77063">
        <w:rPr>
          <w:rFonts w:ascii="Times New Roman" w:hAnsi="Times New Roman" w:cs="Times New Roman"/>
          <w:sz w:val="24"/>
          <w:szCs w:val="24"/>
        </w:rPr>
        <w:t xml:space="preserve"> for Switch 1 and Switch 2 </w:t>
      </w:r>
      <w:proofErr w:type="spellStart"/>
      <w:r w:rsidR="00A77063">
        <w:rPr>
          <w:rFonts w:ascii="Times New Roman" w:hAnsi="Times New Roman" w:cs="Times New Roman"/>
          <w:sz w:val="24"/>
          <w:szCs w:val="24"/>
        </w:rPr>
        <w:t>respectivly</w:t>
      </w:r>
      <w:proofErr w:type="spellEnd"/>
      <w:r w:rsidR="00A77063">
        <w:rPr>
          <w:rFonts w:ascii="Times New Roman" w:hAnsi="Times New Roman" w:cs="Times New Roman"/>
          <w:sz w:val="24"/>
          <w:szCs w:val="24"/>
        </w:rPr>
        <w:t>.</w:t>
      </w:r>
      <w:r w:rsidR="00F111FF">
        <w:rPr>
          <w:rFonts w:ascii="Times New Roman" w:hAnsi="Times New Roman" w:cs="Times New Roman"/>
          <w:sz w:val="24"/>
          <w:szCs w:val="24"/>
        </w:rPr>
        <w:t xml:space="preserve"> Then t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o display the counter values on </w:t>
      </w:r>
      <w:r w:rsidR="00F111FF">
        <w:rPr>
          <w:rFonts w:ascii="Times New Roman" w:hAnsi="Times New Roman" w:cs="Times New Roman"/>
          <w:sz w:val="24"/>
          <w:szCs w:val="24"/>
        </w:rPr>
        <w:t xml:space="preserve">the 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virtual LEDS, </w:t>
      </w:r>
      <w:r w:rsidR="00F111FF">
        <w:rPr>
          <w:rFonts w:ascii="Times New Roman" w:hAnsi="Times New Roman" w:cs="Times New Roman"/>
          <w:sz w:val="24"/>
          <w:szCs w:val="24"/>
        </w:rPr>
        <w:t>we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 connect</w:t>
      </w:r>
      <w:r w:rsidR="00F111FF">
        <w:rPr>
          <w:rFonts w:ascii="Times New Roman" w:hAnsi="Times New Roman" w:cs="Times New Roman"/>
          <w:sz w:val="24"/>
          <w:szCs w:val="24"/>
        </w:rPr>
        <w:t>ed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 port pins </w:t>
      </w:r>
      <w:proofErr w:type="gramStart"/>
      <w:r w:rsidR="00F111FF" w:rsidRPr="00F111FF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F111FF" w:rsidRPr="00F111FF">
        <w:rPr>
          <w:rFonts w:ascii="Times New Roman" w:hAnsi="Times New Roman" w:cs="Times New Roman"/>
          <w:sz w:val="24"/>
          <w:szCs w:val="24"/>
        </w:rPr>
        <w:t xml:space="preserve">8:5] to Studio digital I/O lines DIO7-DIO4, and port pins PA[12:9] to Studio digital I/O lines DIO11-DIO8. Then, </w:t>
      </w:r>
      <w:r w:rsidR="00F111FF">
        <w:rPr>
          <w:rFonts w:ascii="Times New Roman" w:hAnsi="Times New Roman" w:cs="Times New Roman"/>
          <w:sz w:val="24"/>
          <w:szCs w:val="24"/>
        </w:rPr>
        <w:t xml:space="preserve">we 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configure DIO11-DIO4 as LEDs in </w:t>
      </w:r>
      <w:proofErr w:type="spellStart"/>
      <w:r w:rsidR="00F111FF" w:rsidRPr="00F111FF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F111FF" w:rsidRPr="00F111FF">
        <w:rPr>
          <w:rFonts w:ascii="Times New Roman" w:hAnsi="Times New Roman" w:cs="Times New Roman"/>
          <w:sz w:val="24"/>
          <w:szCs w:val="24"/>
        </w:rPr>
        <w:t xml:space="preserve">. </w:t>
      </w:r>
      <w:r w:rsidR="00A77063">
        <w:rPr>
          <w:rFonts w:ascii="Times New Roman" w:hAnsi="Times New Roman" w:cs="Times New Roman"/>
          <w:sz w:val="24"/>
          <w:szCs w:val="24"/>
        </w:rPr>
        <w:t xml:space="preserve"> I do not have any data to provide on this part was my code was not functioning properly.</w:t>
      </w:r>
      <w:r w:rsidR="00DE43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12BA2" w14:textId="29750963" w:rsidR="00DE43FF" w:rsidRDefault="00DE43FF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everything was set up, we were asked to compile and debug the code</w:t>
      </w:r>
      <w:r w:rsidR="004D15F2">
        <w:rPr>
          <w:rFonts w:ascii="Times New Roman" w:hAnsi="Times New Roman" w:cs="Times New Roman"/>
          <w:sz w:val="24"/>
          <w:szCs w:val="24"/>
        </w:rPr>
        <w:t>. We were supposed to demonstrate our use of breakpoints, watch-windows, single-step debugging,</w:t>
      </w:r>
      <w:r w:rsidR="00D546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4616">
        <w:rPr>
          <w:rFonts w:ascii="Times New Roman" w:hAnsi="Times New Roman" w:cs="Times New Roman"/>
          <w:sz w:val="24"/>
          <w:szCs w:val="24"/>
        </w:rPr>
        <w:t>andy</w:t>
      </w:r>
      <w:proofErr w:type="spellEnd"/>
      <w:r w:rsidR="00D54616">
        <w:rPr>
          <w:rFonts w:ascii="Times New Roman" w:hAnsi="Times New Roman" w:cs="Times New Roman"/>
          <w:sz w:val="24"/>
          <w:szCs w:val="24"/>
        </w:rPr>
        <w:t xml:space="preserve"> any other debug features. I </w:t>
      </w:r>
      <w:proofErr w:type="spellStart"/>
      <w:r w:rsidR="00D54616">
        <w:rPr>
          <w:rFonts w:ascii="Times New Roman" w:hAnsi="Times New Roman" w:cs="Times New Roman"/>
          <w:sz w:val="24"/>
          <w:szCs w:val="24"/>
        </w:rPr>
        <w:t>demonstraited</w:t>
      </w:r>
      <w:proofErr w:type="spellEnd"/>
      <w:r w:rsidR="00D54616">
        <w:rPr>
          <w:rFonts w:ascii="Times New Roman" w:hAnsi="Times New Roman" w:cs="Times New Roman"/>
          <w:sz w:val="24"/>
          <w:szCs w:val="24"/>
        </w:rPr>
        <w:t xml:space="preserve"> use </w:t>
      </w:r>
      <w:r w:rsidR="00175B75">
        <w:rPr>
          <w:rFonts w:ascii="Times New Roman" w:hAnsi="Times New Roman" w:cs="Times New Roman"/>
          <w:sz w:val="24"/>
          <w:szCs w:val="24"/>
        </w:rPr>
        <w:t>of the debugger to my substitute TA while trying to debug and fix my code.</w:t>
      </w:r>
    </w:p>
    <w:p w14:paraId="09F5D4F7" w14:textId="236D1B69" w:rsidR="009D0107" w:rsidRDefault="00166F36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Part b of the lab, i</w:t>
      </w:r>
      <w:r w:rsidR="009D0107">
        <w:rPr>
          <w:rFonts w:ascii="Times New Roman" w:hAnsi="Times New Roman" w:cs="Times New Roman"/>
          <w:sz w:val="24"/>
          <w:szCs w:val="24"/>
        </w:rPr>
        <w:t xml:space="preserve">f everything was working functionally, we were asked to use the digital </w:t>
      </w:r>
      <w:r w:rsidR="00B84748" w:rsidRPr="00B84748">
        <w:rPr>
          <w:rFonts w:ascii="Times New Roman" w:hAnsi="Times New Roman" w:cs="Times New Roman"/>
          <w:sz w:val="24"/>
          <w:szCs w:val="24"/>
        </w:rPr>
        <w:t>oscilloscope</w:t>
      </w:r>
      <w:r w:rsidR="00B84748">
        <w:rPr>
          <w:rFonts w:ascii="Times New Roman" w:hAnsi="Times New Roman" w:cs="Times New Roman"/>
          <w:sz w:val="24"/>
          <w:szCs w:val="24"/>
        </w:rPr>
        <w:t xml:space="preserve"> and connect it to the circuit.</w:t>
      </w:r>
      <w:r w:rsidR="00F67B37">
        <w:rPr>
          <w:rFonts w:ascii="Times New Roman" w:hAnsi="Times New Roman" w:cs="Times New Roman"/>
          <w:sz w:val="24"/>
          <w:szCs w:val="24"/>
        </w:rPr>
        <w:t xml:space="preserve"> I did not get to this part and cannot provide any data, but I can explain what we were required to do.</w:t>
      </w:r>
      <w:r w:rsidR="009C3A01">
        <w:rPr>
          <w:rFonts w:ascii="Times New Roman" w:hAnsi="Times New Roman" w:cs="Times New Roman"/>
          <w:sz w:val="24"/>
          <w:szCs w:val="24"/>
        </w:rPr>
        <w:t xml:space="preserve"> First, we were asked to </w:t>
      </w:r>
      <w:r w:rsidR="009C3A01" w:rsidRPr="009C3A01">
        <w:rPr>
          <w:rFonts w:ascii="Times New Roman" w:hAnsi="Times New Roman" w:cs="Times New Roman"/>
          <w:sz w:val="24"/>
          <w:szCs w:val="24"/>
        </w:rPr>
        <w:t>use wires to connect the indicated microcontroller signals to the Digital I/O (DIO) pins on the Studio.</w:t>
      </w:r>
      <w:r w:rsidR="006A1F0E">
        <w:rPr>
          <w:rFonts w:ascii="Times New Roman" w:hAnsi="Times New Roman" w:cs="Times New Roman"/>
          <w:sz w:val="24"/>
          <w:szCs w:val="24"/>
        </w:rPr>
        <w:t xml:space="preserve"> Then </w:t>
      </w:r>
      <w:r w:rsidR="006A1F0E" w:rsidRPr="006A1F0E">
        <w:rPr>
          <w:rFonts w:ascii="Times New Roman" w:hAnsi="Times New Roman" w:cs="Times New Roman"/>
          <w:sz w:val="24"/>
          <w:szCs w:val="24"/>
        </w:rPr>
        <w:t xml:space="preserve">configure </w:t>
      </w:r>
      <w:proofErr w:type="spellStart"/>
      <w:r w:rsidR="006A1F0E" w:rsidRPr="006A1F0E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6A1F0E" w:rsidRPr="006A1F0E">
        <w:rPr>
          <w:rFonts w:ascii="Times New Roman" w:hAnsi="Times New Roman" w:cs="Times New Roman"/>
          <w:sz w:val="24"/>
          <w:szCs w:val="24"/>
        </w:rPr>
        <w:t xml:space="preserve"> to assign the signals listed in Table A</w:t>
      </w:r>
      <w:r w:rsidR="006A1F0E">
        <w:rPr>
          <w:rFonts w:ascii="Times New Roman" w:hAnsi="Times New Roman" w:cs="Times New Roman"/>
          <w:sz w:val="24"/>
          <w:szCs w:val="24"/>
        </w:rPr>
        <w:t xml:space="preserve">. Table A can be seen below in </w:t>
      </w:r>
      <w:r w:rsidR="006A1F0E" w:rsidRPr="00BB6DFC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6A1F0E">
        <w:rPr>
          <w:rFonts w:ascii="Times New Roman" w:hAnsi="Times New Roman" w:cs="Times New Roman"/>
          <w:sz w:val="24"/>
          <w:szCs w:val="24"/>
        </w:rPr>
        <w:t>. Once we had the physical wiring set up, we</w:t>
      </w:r>
      <w:r w:rsidR="00BB6DFC">
        <w:rPr>
          <w:rFonts w:ascii="Times New Roman" w:hAnsi="Times New Roman" w:cs="Times New Roman"/>
          <w:sz w:val="24"/>
          <w:szCs w:val="24"/>
        </w:rPr>
        <w:t xml:space="preserve"> were supposed to go into the </w:t>
      </w:r>
      <w:proofErr w:type="spellStart"/>
      <w:r w:rsidR="00BB6DFC">
        <w:rPr>
          <w:rFonts w:ascii="Times New Roman" w:hAnsi="Times New Roman" w:cs="Times New Roman"/>
          <w:sz w:val="24"/>
          <w:szCs w:val="24"/>
        </w:rPr>
        <w:t>oscilliscope</w:t>
      </w:r>
      <w:proofErr w:type="spellEnd"/>
      <w:r w:rsidR="00BB6DFC">
        <w:rPr>
          <w:rFonts w:ascii="Times New Roman" w:hAnsi="Times New Roman" w:cs="Times New Roman"/>
          <w:sz w:val="24"/>
          <w:szCs w:val="24"/>
        </w:rPr>
        <w:t xml:space="preserve"> application and set up all the settings required in the lab </w:t>
      </w:r>
      <w:proofErr w:type="spellStart"/>
      <w:r w:rsidR="00BB6DFC">
        <w:rPr>
          <w:rFonts w:ascii="Times New Roman" w:hAnsi="Times New Roman" w:cs="Times New Roman"/>
          <w:sz w:val="24"/>
          <w:szCs w:val="24"/>
        </w:rPr>
        <w:t>manuel</w:t>
      </w:r>
      <w:proofErr w:type="spellEnd"/>
      <w:r w:rsidR="00BB6DFC">
        <w:rPr>
          <w:rFonts w:ascii="Times New Roman" w:hAnsi="Times New Roman" w:cs="Times New Roman"/>
          <w:sz w:val="24"/>
          <w:szCs w:val="24"/>
        </w:rPr>
        <w:t xml:space="preserve">. </w:t>
      </w:r>
      <w:r w:rsidR="00371E9D">
        <w:rPr>
          <w:rFonts w:ascii="Times New Roman" w:hAnsi="Times New Roman" w:cs="Times New Roman"/>
          <w:sz w:val="24"/>
          <w:szCs w:val="24"/>
        </w:rPr>
        <w:t xml:space="preserve">Once we ran the program, we were supposed to </w:t>
      </w:r>
      <w:proofErr w:type="spellStart"/>
      <w:r w:rsidR="00371E9D">
        <w:rPr>
          <w:rFonts w:ascii="Times New Roman" w:hAnsi="Times New Roman" w:cs="Times New Roman"/>
          <w:sz w:val="24"/>
          <w:szCs w:val="24"/>
        </w:rPr>
        <w:t>accire</w:t>
      </w:r>
      <w:proofErr w:type="spellEnd"/>
      <w:r w:rsidR="00371E9D">
        <w:rPr>
          <w:rFonts w:ascii="Times New Roman" w:hAnsi="Times New Roman" w:cs="Times New Roman"/>
          <w:sz w:val="24"/>
          <w:szCs w:val="24"/>
        </w:rPr>
        <w:t xml:space="preserve"> data related to our circuit. Again, I did not get to this part</w:t>
      </w:r>
      <w:r w:rsidR="001300FC">
        <w:rPr>
          <w:rFonts w:ascii="Times New Roman" w:hAnsi="Times New Roman" w:cs="Times New Roman"/>
          <w:sz w:val="24"/>
          <w:szCs w:val="24"/>
        </w:rPr>
        <w:t xml:space="preserve"> as my code was not functioning correctly in Part A, so I cannot provide </w:t>
      </w:r>
      <w:proofErr w:type="spellStart"/>
      <w:r w:rsidR="001300FC">
        <w:rPr>
          <w:rFonts w:ascii="Times New Roman" w:hAnsi="Times New Roman" w:cs="Times New Roman"/>
          <w:sz w:val="24"/>
          <w:szCs w:val="24"/>
        </w:rPr>
        <w:t>anny</w:t>
      </w:r>
      <w:proofErr w:type="spellEnd"/>
      <w:r w:rsidR="001300FC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2BC1625D" w14:textId="7E5BB284" w:rsidR="00153E2A" w:rsidRPr="00153E2A" w:rsidRDefault="00153E2A" w:rsidP="00153E2A">
      <w:r>
        <w:rPr>
          <w:b/>
          <w:u w:val="single"/>
        </w:rPr>
        <w:t>Summary</w:t>
      </w:r>
    </w:p>
    <w:p w14:paraId="459D9CE1" w14:textId="1D09F718" w:rsidR="001300FC" w:rsidRDefault="004304BF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I felt that this lab was difficult comparted to our first lab.</w:t>
      </w:r>
      <w:r w:rsidR="00DE4568">
        <w:rPr>
          <w:rFonts w:ascii="Times New Roman" w:hAnsi="Times New Roman" w:cs="Times New Roman"/>
          <w:sz w:val="24"/>
          <w:szCs w:val="24"/>
        </w:rPr>
        <w:t xml:space="preserve"> The lab </w:t>
      </w:r>
      <w:proofErr w:type="spellStart"/>
      <w:r w:rsidR="00DE4568">
        <w:rPr>
          <w:rFonts w:ascii="Times New Roman" w:hAnsi="Times New Roman" w:cs="Times New Roman"/>
          <w:sz w:val="24"/>
          <w:szCs w:val="24"/>
        </w:rPr>
        <w:t>manuel</w:t>
      </w:r>
      <w:proofErr w:type="spellEnd"/>
      <w:r w:rsidR="00DE4568">
        <w:rPr>
          <w:rFonts w:ascii="Times New Roman" w:hAnsi="Times New Roman" w:cs="Times New Roman"/>
          <w:sz w:val="24"/>
          <w:szCs w:val="24"/>
        </w:rPr>
        <w:t xml:space="preserve"> did try to help describe how to do some things, but many of us could not get out code working correctly. </w:t>
      </w:r>
      <w:r w:rsidR="00153E2A">
        <w:rPr>
          <w:rFonts w:ascii="Times New Roman" w:hAnsi="Times New Roman" w:cs="Times New Roman"/>
          <w:sz w:val="24"/>
          <w:szCs w:val="24"/>
        </w:rPr>
        <w:t xml:space="preserve">I think the most challenging part of this lab was properly coding the pin </w:t>
      </w:r>
      <w:proofErr w:type="spellStart"/>
      <w:r w:rsidR="00153E2A">
        <w:rPr>
          <w:rFonts w:ascii="Times New Roman" w:hAnsi="Times New Roman" w:cs="Times New Roman"/>
          <w:sz w:val="24"/>
          <w:szCs w:val="24"/>
        </w:rPr>
        <w:t>setp</w:t>
      </w:r>
      <w:proofErr w:type="spellEnd"/>
      <w:r w:rsidR="00153E2A">
        <w:rPr>
          <w:rFonts w:ascii="Times New Roman" w:hAnsi="Times New Roman" w:cs="Times New Roman"/>
          <w:sz w:val="24"/>
          <w:szCs w:val="24"/>
        </w:rPr>
        <w:t xml:space="preserve"> on our code</w:t>
      </w:r>
      <w:r w:rsidR="00DB512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DB5123">
        <w:rPr>
          <w:rFonts w:ascii="Times New Roman" w:hAnsi="Times New Roman" w:cs="Times New Roman"/>
          <w:sz w:val="24"/>
          <w:szCs w:val="24"/>
        </w:rPr>
        <w:t>impleminitng</w:t>
      </w:r>
      <w:proofErr w:type="spellEnd"/>
      <w:r w:rsidR="00DB5123">
        <w:rPr>
          <w:rFonts w:ascii="Times New Roman" w:hAnsi="Times New Roman" w:cs="Times New Roman"/>
          <w:sz w:val="24"/>
          <w:szCs w:val="24"/>
        </w:rPr>
        <w:t xml:space="preserve"> them in the counters. </w:t>
      </w:r>
      <w:proofErr w:type="gramStart"/>
      <w:r w:rsidR="00E055DF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="00E055DF">
        <w:rPr>
          <w:rFonts w:ascii="Times New Roman" w:hAnsi="Times New Roman" w:cs="Times New Roman"/>
          <w:sz w:val="24"/>
          <w:szCs w:val="24"/>
        </w:rPr>
        <w:t xml:space="preserve"> did work on my code more after lab, but was unsure of how it worked and had no way of testing it outside of the</w:t>
      </w:r>
      <w:r w:rsidR="00F3421D">
        <w:rPr>
          <w:rFonts w:ascii="Times New Roman" w:hAnsi="Times New Roman" w:cs="Times New Roman"/>
          <w:sz w:val="24"/>
          <w:szCs w:val="24"/>
        </w:rPr>
        <w:t xml:space="preserve"> </w:t>
      </w:r>
      <w:r w:rsidR="00E055DF">
        <w:rPr>
          <w:rFonts w:ascii="Times New Roman" w:hAnsi="Times New Roman" w:cs="Times New Roman"/>
          <w:sz w:val="24"/>
          <w:szCs w:val="24"/>
        </w:rPr>
        <w:t>lab.</w:t>
      </w:r>
      <w:r w:rsidR="00F342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21D">
        <w:rPr>
          <w:rFonts w:ascii="Times New Roman" w:hAnsi="Times New Roman" w:cs="Times New Roman"/>
          <w:sz w:val="24"/>
          <w:szCs w:val="24"/>
        </w:rPr>
        <w:t>Hopfilly</w:t>
      </w:r>
      <w:proofErr w:type="spellEnd"/>
      <w:r w:rsidR="00F3421D">
        <w:rPr>
          <w:rFonts w:ascii="Times New Roman" w:hAnsi="Times New Roman" w:cs="Times New Roman"/>
          <w:sz w:val="24"/>
          <w:szCs w:val="24"/>
        </w:rPr>
        <w:t xml:space="preserve"> I can find out my mistakes in where I went wrong in my code and prepare for next lab with better results. The code I wrote for this lab can be seen below in </w:t>
      </w:r>
      <w:r w:rsidR="00F3421D" w:rsidRPr="00F3421D">
        <w:rPr>
          <w:rFonts w:ascii="Times New Roman" w:hAnsi="Times New Roman" w:cs="Times New Roman"/>
          <w:i/>
          <w:iCs/>
          <w:sz w:val="24"/>
          <w:szCs w:val="24"/>
        </w:rPr>
        <w:t>Code 1.</w:t>
      </w:r>
    </w:p>
    <w:p w14:paraId="1CD022D3" w14:textId="229C93F0" w:rsidR="00CE7146" w:rsidRDefault="00CE7146" w:rsidP="00CE71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71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2BDDB3" wp14:editId="6535E033">
            <wp:extent cx="3295669" cy="2497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12385" cy="251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4515A" w14:textId="58BB207C" w:rsidR="00421880" w:rsidRDefault="00CE7146" w:rsidP="00421880">
      <w:pPr>
        <w:spacing w:line="48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t>Figure 1</w:t>
      </w:r>
    </w:p>
    <w:p w14:paraId="2F8692D1" w14:textId="677F3C65" w:rsidR="00421880" w:rsidRDefault="00421880" w:rsidP="00421880">
      <w:pPr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7683" w:rsidRPr="007C4FD3" w14:paraId="28FA02EA" w14:textId="77777777" w:rsidTr="003C7683">
        <w:tc>
          <w:tcPr>
            <w:tcW w:w="9350" w:type="dxa"/>
          </w:tcPr>
          <w:p w14:paraId="203DE04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/*====================================================*/</w:t>
            </w:r>
          </w:p>
          <w:p w14:paraId="00D1C6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Jacob Howard */</w:t>
            </w:r>
          </w:p>
          <w:p w14:paraId="0AA9CA23" w14:textId="4972D986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</w:t>
            </w:r>
            <w:r w:rsidR="00F06343">
              <w:rPr>
                <w:rFonts w:asciiTheme="majorHAnsi" w:hAnsiTheme="majorHAnsi" w:cstheme="majorHAnsi"/>
                <w:sz w:val="16"/>
                <w:szCs w:val="16"/>
              </w:rPr>
              <w:t>0-9 counters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*/</w:t>
            </w:r>
          </w:p>
          <w:p w14:paraId="2EBC496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====================================================*/</w:t>
            </w:r>
          </w:p>
          <w:p w14:paraId="0858CB9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187803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#include "stm32l4xx.h" /* Microcontroller information */</w:t>
            </w:r>
          </w:p>
          <w:p w14:paraId="564F899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45DB3A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Define global variables */</w:t>
            </w:r>
          </w:p>
          <w:p w14:paraId="0095E3F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static int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1157FF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static int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j;</w:t>
            </w:r>
            <w:proofErr w:type="gramEnd"/>
          </w:p>
          <w:p w14:paraId="77E2905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int counter1; //hex counter for first counter</w:t>
            </w:r>
          </w:p>
          <w:p w14:paraId="49C9382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int counter2; //hex counter for second counter</w:t>
            </w:r>
          </w:p>
          <w:p w14:paraId="477C3C3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41EA9C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sw1; //declare 16-bit variable that matches IDR size (Switch 1 to start and stop counters)</w:t>
            </w:r>
          </w:p>
          <w:p w14:paraId="2763053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sw2; //Switch 2 to reverse counter 1</w:t>
            </w:r>
          </w:p>
          <w:p w14:paraId="1CCAE57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out1; //output 1</w:t>
            </w:r>
          </w:p>
          <w:p w14:paraId="2ED2F18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out2; //output 2</w:t>
            </w:r>
          </w:p>
          <w:p w14:paraId="6D89CC2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A6A89E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43A302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07550C1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Initialize GPIO pins used in the program */</w:t>
            </w:r>
          </w:p>
          <w:p w14:paraId="1C6D759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2E448CB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16D78CD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/* Configure PA0 as input pin to read push button */</w:t>
            </w:r>
          </w:p>
          <w:p w14:paraId="6643FD8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RCC-&gt;AHB2ENR |= 0x01; /* Enable GPIOA clock (bit 0) */</w:t>
            </w:r>
          </w:p>
          <w:p w14:paraId="596339C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A-&gt;MODER &amp;= (0xFD5557C3); /* General purpose input mode */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THIS may be wrong. Might be ~0x0000003C.</w:t>
            </w:r>
          </w:p>
          <w:p w14:paraId="4EAC778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RCC-&gt;AHB2ENR |= 0x02; /* Enable GPIOB clock (bit 1) */</w:t>
            </w:r>
          </w:p>
          <w:p w14:paraId="4972A05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&amp;= ~(0x003FFFC0); /* Clear PB3-PB10 mode bits */ //tried GPIOB ports as well to see if that would help</w:t>
            </w:r>
          </w:p>
          <w:p w14:paraId="4D7E97E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|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=  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155540); /* General purpose output mode*/</w:t>
            </w:r>
          </w:p>
          <w:p w14:paraId="0C955DE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593FD4C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0D2FE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97A92C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and then back to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zero</w:t>
            </w:r>
            <w:proofErr w:type="gramEnd"/>
          </w:p>
          <w:p w14:paraId="2E5C9B3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1BAFBD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D5B90A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void countUp9 () {</w:t>
            </w:r>
          </w:p>
          <w:p w14:paraId="6CC8A5E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&lt;=9) {</w:t>
            </w:r>
          </w:p>
          <w:p w14:paraId="6890EC3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1AC3432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4FF470C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F97904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2486FC0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697EE19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43A2652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480E910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////////////////////////////////////////</w:t>
            </w:r>
          </w:p>
          <w:p w14:paraId="71DFBFC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void countDown9 () {</w:t>
            </w:r>
          </w:p>
          <w:p w14:paraId="2FCCC1C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&gt;=0) {</w:t>
            </w:r>
          </w:p>
          <w:p w14:paraId="5D33E29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2A87894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-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2CAA2FE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7FC72D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4ACF0F6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048EC61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745190B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7829465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27D837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428C3F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ndefinately</w:t>
            </w:r>
            <w:proofErr w:type="spellEnd"/>
            <w:proofErr w:type="gramEnd"/>
          </w:p>
          <w:p w14:paraId="2AF3D2B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6E7C8D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50FC9F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void count () {</w:t>
            </w:r>
          </w:p>
          <w:p w14:paraId="29C348D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j&lt;=0) {</w:t>
            </w:r>
          </w:p>
          <w:p w14:paraId="43CD561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j++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376C73D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2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56A5D86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36AB4B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FA3A22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delay/////////////////////////////////////////////</w:t>
            </w:r>
          </w:p>
          <w:p w14:paraId="63908B8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ab/>
              <w:t>void delay () {</w:t>
            </w:r>
          </w:p>
          <w:p w14:paraId="3B46BB2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int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a,b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,c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</w:p>
          <w:p w14:paraId="2387791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for (a=0; a&lt;20; a++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outer loop</w:t>
            </w:r>
          </w:p>
          <w:p w14:paraId="1F3DA66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for (b=0; b&lt;20000; b++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inner loop</w:t>
            </w:r>
          </w:p>
          <w:p w14:paraId="1B265E1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 = j; //dummy operation for single-step test</w:t>
            </w:r>
          </w:p>
          <w:p w14:paraId="29F5796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 //do nothing</w:t>
            </w:r>
          </w:p>
          <w:p w14:paraId="493FD38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0A23A0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5A991EE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F4316C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0BCE87A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Main program */</w:t>
            </w:r>
          </w:p>
          <w:p w14:paraId="0D35ADB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5F56F05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nt main(void) {</w:t>
            </w:r>
          </w:p>
          <w:p w14:paraId="255035A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1126B93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j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159BFDE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C690E2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 = 0x0000; //hex counter for first counter</w:t>
            </w:r>
          </w:p>
          <w:p w14:paraId="055058E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2 = 0x0000; //hex counter for second counter</w:t>
            </w:r>
          </w:p>
          <w:p w14:paraId="766EE63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781A49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 //Configure GPIO pins</w:t>
            </w:r>
          </w:p>
          <w:p w14:paraId="6394171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34685D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while (1) {</w:t>
            </w:r>
          </w:p>
          <w:p w14:paraId="0389D46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delay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 //delay</w:t>
            </w:r>
          </w:p>
          <w:p w14:paraId="59A5ABC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3BC255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1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23F18D5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while (sw1 == 0) {</w:t>
            </w:r>
          </w:p>
          <w:p w14:paraId="04C728E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//Edit: using PA not PB. Maybe could try this instead of all 8 code lines. (GPIOA-&gt;ODR &amp;= ~0x1FE0; // Clear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A[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12:5])</w:t>
            </w:r>
          </w:p>
          <w:p w14:paraId="6779F76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F7; //reset PB3=0</w:t>
            </w:r>
          </w:p>
          <w:p w14:paraId="4D14BBB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EF; //reset PB4=0</w:t>
            </w:r>
          </w:p>
          <w:p w14:paraId="2F72A6D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DF; //reset PB5=0</w:t>
            </w:r>
          </w:p>
          <w:p w14:paraId="5C77388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BF; //reset PB6=0</w:t>
            </w:r>
          </w:p>
          <w:p w14:paraId="64C09C9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7F; //reset PB7=0</w:t>
            </w:r>
          </w:p>
          <w:p w14:paraId="4C44F96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EFF; //reset PB8=0</w:t>
            </w:r>
          </w:p>
          <w:p w14:paraId="0D2060A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DFF; //reset PB9=0</w:t>
            </w:r>
          </w:p>
          <w:p w14:paraId="2E297D2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BFF; //reset PB10=0</w:t>
            </w:r>
          </w:p>
          <w:p w14:paraId="08B4074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D8735A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sw1 = GPIOA-&gt;IDR &amp; 0x0002; //checks to see if PA_0 is on. If not, continues while loop.</w:t>
            </w:r>
          </w:p>
          <w:p w14:paraId="47216CB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85422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2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4;</w:t>
            </w:r>
            <w:proofErr w:type="gramEnd"/>
          </w:p>
          <w:p w14:paraId="7EAD7B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if (sw2 == 0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checks to see if switch 2 is on or off</w:t>
            </w:r>
          </w:p>
          <w:p w14:paraId="60684DA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Up9(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1C7792E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1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1;</w:t>
            </w:r>
            <w:proofErr w:type="gramEnd"/>
          </w:p>
          <w:p w14:paraId="324C5BB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out1 &lt;&lt; 5;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try 5 and the other 9. (was 3 and 7 at first)</w:t>
            </w:r>
          </w:p>
          <w:p w14:paraId="3667A8F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1C8EC2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5417B23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2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2C1D987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2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066FD47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B35D5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1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2B4CA9A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} //if sw2 is on this will continue count but will start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d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down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</w:t>
            </w:r>
            <w:proofErr w:type="gramEnd"/>
          </w:p>
          <w:p w14:paraId="3714515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2180636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Down9(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5571104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1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1;</w:t>
            </w:r>
            <w:proofErr w:type="gramEnd"/>
          </w:p>
          <w:p w14:paraId="6D8A225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1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3;</w:t>
            </w:r>
            <w:proofErr w:type="gramEnd"/>
          </w:p>
          <w:p w14:paraId="67539C4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9F064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28C03A9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2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71939AA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2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7;</w:t>
            </w:r>
            <w:proofErr w:type="gramEnd"/>
          </w:p>
          <w:p w14:paraId="46A1BC0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45B863C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4DD91C2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6ED4EF0" w14:textId="1D19702A" w:rsidR="003C768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</w:tc>
      </w:tr>
    </w:tbl>
    <w:p w14:paraId="5886D6E2" w14:textId="52AEB9B3" w:rsidR="002C741C" w:rsidRPr="00421880" w:rsidRDefault="00421880" w:rsidP="00421880">
      <w:pPr>
        <w:spacing w:line="24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lastRenderedPageBreak/>
        <w:t>Code 1</w:t>
      </w:r>
    </w:p>
    <w:p w14:paraId="47B0B524" w14:textId="77777777" w:rsidR="00D3307C" w:rsidRPr="00D3307C" w:rsidRDefault="00D3307C" w:rsidP="00D3307C"/>
    <w:sectPr w:rsidR="00D3307C" w:rsidRPr="00D33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qgUAkIg1rSwAAAA="/>
  </w:docVars>
  <w:rsids>
    <w:rsidRoot w:val="00D3307C"/>
    <w:rsid w:val="00001EBA"/>
    <w:rsid w:val="000339DB"/>
    <w:rsid w:val="000476F8"/>
    <w:rsid w:val="000B0AB7"/>
    <w:rsid w:val="000E2C90"/>
    <w:rsid w:val="001300FC"/>
    <w:rsid w:val="00153E2A"/>
    <w:rsid w:val="00166F36"/>
    <w:rsid w:val="00175B75"/>
    <w:rsid w:val="00196256"/>
    <w:rsid w:val="002742D2"/>
    <w:rsid w:val="00277680"/>
    <w:rsid w:val="002C741C"/>
    <w:rsid w:val="00371E9D"/>
    <w:rsid w:val="003C7683"/>
    <w:rsid w:val="00421880"/>
    <w:rsid w:val="004304BF"/>
    <w:rsid w:val="004431E7"/>
    <w:rsid w:val="00452D6B"/>
    <w:rsid w:val="00485D26"/>
    <w:rsid w:val="00485E8E"/>
    <w:rsid w:val="004D15F2"/>
    <w:rsid w:val="005066FD"/>
    <w:rsid w:val="00507058"/>
    <w:rsid w:val="00557EE7"/>
    <w:rsid w:val="00663190"/>
    <w:rsid w:val="006933EE"/>
    <w:rsid w:val="006A1F0E"/>
    <w:rsid w:val="006E3400"/>
    <w:rsid w:val="007103F4"/>
    <w:rsid w:val="00736EB5"/>
    <w:rsid w:val="007A2F85"/>
    <w:rsid w:val="007C4FD3"/>
    <w:rsid w:val="007C6C2B"/>
    <w:rsid w:val="007E5D75"/>
    <w:rsid w:val="008677FF"/>
    <w:rsid w:val="008B2AD7"/>
    <w:rsid w:val="0090251F"/>
    <w:rsid w:val="00935A84"/>
    <w:rsid w:val="00980029"/>
    <w:rsid w:val="00996790"/>
    <w:rsid w:val="009C3A01"/>
    <w:rsid w:val="009D0107"/>
    <w:rsid w:val="009D2374"/>
    <w:rsid w:val="009E418D"/>
    <w:rsid w:val="00A011B6"/>
    <w:rsid w:val="00A70D36"/>
    <w:rsid w:val="00A77063"/>
    <w:rsid w:val="00A85913"/>
    <w:rsid w:val="00B624DB"/>
    <w:rsid w:val="00B84748"/>
    <w:rsid w:val="00BB6DFC"/>
    <w:rsid w:val="00C04738"/>
    <w:rsid w:val="00C302A6"/>
    <w:rsid w:val="00CA5CAA"/>
    <w:rsid w:val="00CB3B14"/>
    <w:rsid w:val="00CE7146"/>
    <w:rsid w:val="00D14B30"/>
    <w:rsid w:val="00D3307C"/>
    <w:rsid w:val="00D54616"/>
    <w:rsid w:val="00D95E5A"/>
    <w:rsid w:val="00DA1D15"/>
    <w:rsid w:val="00DB007D"/>
    <w:rsid w:val="00DB5123"/>
    <w:rsid w:val="00DC26A0"/>
    <w:rsid w:val="00DE43FF"/>
    <w:rsid w:val="00DE4568"/>
    <w:rsid w:val="00E04A7B"/>
    <w:rsid w:val="00E055DF"/>
    <w:rsid w:val="00E074E1"/>
    <w:rsid w:val="00E86FEA"/>
    <w:rsid w:val="00EA6217"/>
    <w:rsid w:val="00ED74DB"/>
    <w:rsid w:val="00F06343"/>
    <w:rsid w:val="00F111FF"/>
    <w:rsid w:val="00F3421D"/>
    <w:rsid w:val="00F41275"/>
    <w:rsid w:val="00F67B37"/>
    <w:rsid w:val="00FE56CD"/>
    <w:rsid w:val="00FF2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258</Words>
  <Characters>717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13</cp:revision>
  <dcterms:created xsi:type="dcterms:W3CDTF">2021-02-06T20:16:00Z</dcterms:created>
  <dcterms:modified xsi:type="dcterms:W3CDTF">2021-02-06T20:23:00Z</dcterms:modified>
</cp:coreProperties>
</file>